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6E8179D3" w:rsidR="007E202C" w:rsidRPr="00880B92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b w:val="0"/>
          <w:bCs w:val="0"/>
          <w:color w:val="404040" w:themeColor="text1" w:themeTint="BF"/>
          <w:sz w:val="36"/>
          <w:szCs w:val="36"/>
        </w:rPr>
      </w:pPr>
      <w:bookmarkStart w:id="0" w:name="_Hlk41902655"/>
      <w:r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09CC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>Youth and Adolescent</w:t>
      </w:r>
      <w:r w:rsidR="00B67F0B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 xml:space="preserve"> Suicide</w:t>
      </w:r>
      <w:r w:rsidR="000A49F2"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 xml:space="preserve"> Discussion </w:t>
      </w:r>
    </w:p>
    <w:p w14:paraId="18AF3ACD" w14:textId="5F8AE94E" w:rsidR="0040000F" w:rsidRPr="00880B92" w:rsidRDefault="00F17259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30"/>
        </w:rPr>
      </w:pPr>
      <w:r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Domain </w:t>
      </w:r>
      <w:r w:rsidR="00726A4D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Workg</w:t>
      </w:r>
      <w:r w:rsidR="004105E1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roup: </w:t>
      </w:r>
      <w:r w:rsidR="00D06A07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Child</w:t>
      </w:r>
    </w:p>
    <w:p w14:paraId="5A707383" w14:textId="46CA0DC0" w:rsidR="00874B3D" w:rsidRPr="00880B92" w:rsidRDefault="00632135" w:rsidP="000A49F2">
      <w:pPr>
        <w:spacing w:after="0"/>
        <w:rPr>
          <w:rFonts w:ascii="Century Gothic" w:hAnsi="Century Gothic"/>
          <w:b/>
          <w:color w:val="404040" w:themeColor="text1" w:themeTint="BF"/>
        </w:rPr>
      </w:pPr>
      <w:r w:rsidRPr="00880B92">
        <w:rPr>
          <w:rFonts w:ascii="Century Gothic" w:hAnsi="Century Gothic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603F7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" strokecolor="#ed7d31 [3205]" strokeweight="1.5pt">
                <v:stroke joinstyle="miter"/>
                <w10:wrap anchorx="margin"/>
              </v:line>
            </w:pict>
          </mc:Fallback>
        </mc:AlternateContent>
      </w:r>
      <w:bookmarkStart w:id="1" w:name="_Hlk61271518"/>
      <w:bookmarkEnd w:id="0"/>
    </w:p>
    <w:bookmarkEnd w:id="1"/>
    <w:p w14:paraId="270C3D1C" w14:textId="2BD0395B" w:rsidR="00874B3D" w:rsidRPr="00880B92" w:rsidRDefault="00874B3D" w:rsidP="00874B3D">
      <w:pPr>
        <w:tabs>
          <w:tab w:val="left" w:pos="1086"/>
        </w:tabs>
        <w:spacing w:after="0"/>
        <w:rPr>
          <w:rFonts w:ascii="Century Gothic" w:hAnsi="Century Gothic" w:cstheme="minorHAnsi"/>
          <w:bCs/>
          <w:color w:val="404040" w:themeColor="text1" w:themeTint="BF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309E19E9" w14:textId="77777777" w:rsidTr="00F17259">
        <w:trPr>
          <w:trHeight w:val="539"/>
        </w:trPr>
        <w:tc>
          <w:tcPr>
            <w:tcW w:w="5000" w:type="pct"/>
            <w:shd w:val="clear" w:color="auto" w:fill="FBE4D5" w:themeFill="accent2" w:themeFillTint="33"/>
          </w:tcPr>
          <w:p w14:paraId="244971C3" w14:textId="0C2FC4CB" w:rsidR="00353CA5" w:rsidRPr="00B67F0B" w:rsidRDefault="00A147D2" w:rsidP="00A147D2">
            <w:pPr>
              <w:tabs>
                <w:tab w:val="left" w:pos="606"/>
                <w:tab w:val="right" w:leader="dot" w:pos="14010"/>
              </w:tabs>
              <w:spacing w:line="276" w:lineRule="auto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B67F0B"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 xml:space="preserve">What was the most impactful thing you heard during the panel presentations? </w:t>
            </w:r>
            <w:r w:rsidR="00B67F0B" w:rsidRPr="00B67F0B"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 xml:space="preserve">Did you learn about new programs and resources that are available in Kansas for </w:t>
            </w:r>
            <w:r w:rsidR="00282CE6"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>child</w:t>
            </w:r>
            <w:r w:rsidR="00B67F0B" w:rsidRPr="00B67F0B"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 xml:space="preserve"> mental health?</w:t>
            </w:r>
          </w:p>
        </w:tc>
      </w:tr>
      <w:tr w:rsidR="00231F60" w:rsidRPr="00880B92" w14:paraId="6E408841" w14:textId="77777777" w:rsidTr="00231F60">
        <w:trPr>
          <w:trHeight w:val="2691"/>
        </w:trPr>
        <w:tc>
          <w:tcPr>
            <w:tcW w:w="5000" w:type="pct"/>
          </w:tcPr>
          <w:p w14:paraId="344EA428" w14:textId="77777777" w:rsidR="00825168" w:rsidRPr="00825168" w:rsidRDefault="00825168" w:rsidP="004D50D0">
            <w:pPr>
              <w:pStyle w:val="ListParagraph"/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  <w:bookmarkStart w:id="2" w:name="_Hlk37670164"/>
            <w:bookmarkStart w:id="3" w:name="_Hlk37657914"/>
          </w:p>
          <w:p w14:paraId="5EA6BF49" w14:textId="77777777" w:rsidR="00825168" w:rsidRPr="00880B92" w:rsidRDefault="00825168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14EA891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1A58477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99B1D9D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ECBD918" w14:textId="507E6B18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CDF6A96" w14:textId="77777777" w:rsidR="000A49F2" w:rsidRPr="00880B92" w:rsidRDefault="000A49F2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60DB636B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A2CA848" w14:textId="6C4D1AE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53F708B6" w14:textId="255B0785" w:rsidR="00E959AC" w:rsidRPr="00880B92" w:rsidRDefault="00E959AC">
      <w:pPr>
        <w:rPr>
          <w:rFonts w:ascii="Century Gothic" w:hAnsi="Century Gothic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77821206" w14:textId="77777777" w:rsidTr="0065106B">
        <w:trPr>
          <w:trHeight w:val="485"/>
        </w:trPr>
        <w:tc>
          <w:tcPr>
            <w:tcW w:w="5000" w:type="pct"/>
            <w:shd w:val="clear" w:color="auto" w:fill="FBE4D5" w:themeFill="accent2" w:themeFillTint="33"/>
          </w:tcPr>
          <w:p w14:paraId="03DAAF41" w14:textId="41FDD8AA" w:rsidR="00F17259" w:rsidRPr="00880B92" w:rsidRDefault="00B67F0B" w:rsidP="00E959AC">
            <w:pPr>
              <w:spacing w:before="120" w:after="120" w:line="276" w:lineRule="auto"/>
              <w:rPr>
                <w:rFonts w:ascii="Century Gothic" w:hAnsi="Century Gothic"/>
                <w:b/>
                <w:iCs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>How do you think the KSDE and KS Kids Map programs could be more impactful in their work?</w:t>
            </w:r>
          </w:p>
        </w:tc>
      </w:tr>
      <w:tr w:rsidR="00231F60" w:rsidRPr="00880B92" w14:paraId="20DC658D" w14:textId="77777777" w:rsidTr="00231F60">
        <w:trPr>
          <w:trHeight w:val="906"/>
        </w:trPr>
        <w:tc>
          <w:tcPr>
            <w:tcW w:w="5000" w:type="pct"/>
          </w:tcPr>
          <w:p w14:paraId="5CF927E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D7BA9D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6C2FABC4" w14:textId="7AB7161F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D8A45D" w14:textId="7E265C6C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20B496DE" w14:textId="4B0C9166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3C32CC39" w14:textId="77777777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7BDD786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0E424EF9" w14:textId="5F8FFBF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  <w:tr w:rsidR="00B67F0B" w:rsidRPr="00880B92" w14:paraId="1FB4F3A7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453BBC55" w14:textId="7DF36D0E" w:rsidR="00B67F0B" w:rsidRP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</w:pPr>
            <w:r w:rsidRPr="00B67F0B"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lastRenderedPageBreak/>
              <w:t xml:space="preserve">Payment is a major barrier to accessing mental health services, what are some ways </w:t>
            </w:r>
            <w:r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>KDHE can</w:t>
            </w:r>
            <w:r w:rsidRPr="00B67F0B"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 xml:space="preserve"> address this barrier?</w:t>
            </w:r>
          </w:p>
        </w:tc>
      </w:tr>
      <w:tr w:rsidR="00B67F0B" w:rsidRPr="00880B92" w14:paraId="485D4D51" w14:textId="77777777" w:rsidTr="00B67F0B">
        <w:trPr>
          <w:trHeight w:val="611"/>
        </w:trPr>
        <w:tc>
          <w:tcPr>
            <w:tcW w:w="5000" w:type="pct"/>
            <w:shd w:val="clear" w:color="auto" w:fill="auto"/>
          </w:tcPr>
          <w:p w14:paraId="0C061E74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4517D791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5CD018F7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4FF46800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24E41BFD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755BB4A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FD170CD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6EE8B78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48861E47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30E47B5C" w14:textId="08693E42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</w:tc>
      </w:tr>
      <w:tr w:rsidR="00B67F0B" w:rsidRPr="00880B92" w14:paraId="62B1E118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4572DDC0" w14:textId="10E665D3" w:rsidR="00B67F0B" w:rsidRP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</w:pPr>
            <w:r w:rsidRPr="00B67F0B"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 xml:space="preserve">Lack of mental health care providers is another barrier for accessing care, what are some ways KDHE </w:t>
            </w:r>
            <w:r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>can</w:t>
            </w:r>
            <w:r w:rsidRPr="00B67F0B"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 xml:space="preserve"> address this barrier?</w:t>
            </w:r>
          </w:p>
        </w:tc>
      </w:tr>
      <w:tr w:rsidR="00B67F0B" w:rsidRPr="00880B92" w14:paraId="27447FE9" w14:textId="77777777" w:rsidTr="00B67F0B">
        <w:trPr>
          <w:trHeight w:val="611"/>
        </w:trPr>
        <w:tc>
          <w:tcPr>
            <w:tcW w:w="5000" w:type="pct"/>
            <w:shd w:val="clear" w:color="auto" w:fill="auto"/>
          </w:tcPr>
          <w:p w14:paraId="352B8AA0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44ABC7CE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2D4553F8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DC8386A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214C8B0B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71AFF8AC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6CF46DED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0AA9C35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5FF5F50E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632D8E59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6D0D034D" w14:textId="79C70591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</w:tc>
      </w:tr>
      <w:tr w:rsidR="00AB14BD" w:rsidRPr="00880B92" w14:paraId="67E9BE6F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7ECF0B19" w14:textId="1F9D5C71" w:rsidR="00AB14BD" w:rsidRPr="00282CE6" w:rsidRDefault="00A147D2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</w:pPr>
            <w:r w:rsidRPr="00282CE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lastRenderedPageBreak/>
              <w:t>Is there anything that you</w:t>
            </w:r>
            <w:r w:rsidR="00070C6B" w:rsidRPr="00282CE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or your organization</w:t>
            </w:r>
            <w:r w:rsidRPr="00282CE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</w:t>
            </w:r>
            <w:r w:rsidR="00070C6B" w:rsidRPr="00282CE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currently </w:t>
            </w:r>
            <w:r w:rsidRPr="00282CE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are doing in your work that KDHE should know about related to </w:t>
            </w:r>
            <w:r w:rsidR="00B67F0B" w:rsidRPr="00282CE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>mental health</w:t>
            </w:r>
            <w:r w:rsidRPr="00282CE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? </w:t>
            </w:r>
            <w:r w:rsidR="00880B92" w:rsidRPr="00282CE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</w:t>
            </w:r>
            <w:r w:rsidRPr="00282CE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>Do you know of other work in this area currently being done?</w:t>
            </w:r>
            <w:r w:rsidR="00B67F0B" w:rsidRPr="00282CE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AB14BD" w:rsidRPr="00880B92" w14:paraId="3C4C0CF2" w14:textId="77777777" w:rsidTr="00F17259">
        <w:trPr>
          <w:trHeight w:val="906"/>
        </w:trPr>
        <w:tc>
          <w:tcPr>
            <w:tcW w:w="5000" w:type="pct"/>
          </w:tcPr>
          <w:p w14:paraId="52B1A57A" w14:textId="77777777" w:rsidR="00231F60" w:rsidRDefault="00231F60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45520B34" w14:textId="705B784F" w:rsidR="00A147D2" w:rsidRDefault="00A147D2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0023568E" w14:textId="66BC2FC5" w:rsidR="00070C6B" w:rsidRDefault="00070C6B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5C817C85" w14:textId="6E92EE61" w:rsidR="00070C6B" w:rsidRDefault="00070C6B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15CFE6F1" w14:textId="63DB6E03" w:rsidR="00070C6B" w:rsidRDefault="00070C6B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74184759" w14:textId="77777777" w:rsidR="00070C6B" w:rsidRDefault="00070C6B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30AB7248" w14:textId="04261DCE" w:rsidR="00A147D2" w:rsidRPr="00A147D2" w:rsidRDefault="00A147D2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</w:tc>
      </w:tr>
      <w:tr w:rsidR="00C67CC8" w:rsidRPr="00880B92" w14:paraId="3BD0F951" w14:textId="77777777" w:rsidTr="00880B92">
        <w:trPr>
          <w:trHeight w:val="701"/>
        </w:trPr>
        <w:tc>
          <w:tcPr>
            <w:tcW w:w="5000" w:type="pct"/>
            <w:shd w:val="clear" w:color="auto" w:fill="FBE4D5" w:themeFill="accent2" w:themeFillTint="33"/>
          </w:tcPr>
          <w:p w14:paraId="269EF95C" w14:textId="78A456EF" w:rsidR="00C67CC8" w:rsidRPr="00282CE6" w:rsidRDefault="00070C6B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  <w:r w:rsidRPr="00282CE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>What could you or your</w:t>
            </w:r>
            <w:r w:rsidR="00A147D2" w:rsidRPr="00282CE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organization do to support work being done around</w:t>
            </w:r>
            <w:r w:rsidR="008609CC" w:rsidRPr="00282CE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</w:t>
            </w:r>
            <w:r w:rsidR="00282CE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the topic of child mental health </w:t>
            </w:r>
            <w:r w:rsidR="00A147D2" w:rsidRPr="00282CE6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>in Kansas?</w:t>
            </w:r>
          </w:p>
        </w:tc>
      </w:tr>
      <w:tr w:rsidR="00231F60" w:rsidRPr="00880B92" w14:paraId="6BE0BB27" w14:textId="77777777" w:rsidTr="00231F60">
        <w:trPr>
          <w:trHeight w:val="906"/>
        </w:trPr>
        <w:tc>
          <w:tcPr>
            <w:tcW w:w="5000" w:type="pct"/>
            <w:shd w:val="clear" w:color="auto" w:fill="FFFFFF" w:themeFill="background1"/>
          </w:tcPr>
          <w:p w14:paraId="78996BE0" w14:textId="77777777" w:rsidR="00231F60" w:rsidRPr="004D50D0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4EFE263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4861EB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16AB2D2" w14:textId="62760E80" w:rsidR="00231F60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617375D" w14:textId="23B3D616" w:rsidR="00070C6B" w:rsidRDefault="00070C6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528C1AA" w14:textId="77777777" w:rsidR="00070C6B" w:rsidRPr="00880B92" w:rsidRDefault="00070C6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DDABF11" w14:textId="785509ED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</w:tbl>
    <w:bookmarkEnd w:id="2"/>
    <w:bookmarkEnd w:id="3"/>
    <w:p w14:paraId="7CACABF4" w14:textId="29B9D924" w:rsidR="002A2AFC" w:rsidRPr="00880B92" w:rsidRDefault="000A49F2" w:rsidP="000A49F2">
      <w:pPr>
        <w:tabs>
          <w:tab w:val="left" w:pos="13584"/>
        </w:tabs>
        <w:rPr>
          <w:rFonts w:ascii="Century Gothic" w:hAnsi="Century Gothic"/>
          <w:color w:val="404040" w:themeColor="text1" w:themeTint="BF"/>
        </w:rPr>
      </w:pPr>
      <w:r w:rsidRPr="00880B92">
        <w:rPr>
          <w:rFonts w:ascii="Century Gothic" w:hAnsi="Century Gothic"/>
          <w:color w:val="404040" w:themeColor="text1" w:themeTint="BF"/>
        </w:rPr>
        <w:tab/>
      </w:r>
    </w:p>
    <w:p w14:paraId="1DAF2C04" w14:textId="53A81339" w:rsidR="002A2AFC" w:rsidRDefault="00A147D2" w:rsidP="00880B92">
      <w:pPr>
        <w:rPr>
          <w:rFonts w:ascii="Century Gothic" w:hAnsi="Century Gothic"/>
          <w:b/>
          <w:color w:val="404040" w:themeColor="text1" w:themeTint="BF"/>
        </w:rPr>
      </w:pPr>
      <w:r>
        <w:rPr>
          <w:rFonts w:ascii="Century Gothic" w:hAnsi="Century Gothic"/>
          <w:b/>
          <w:color w:val="404040" w:themeColor="text1" w:themeTint="BF"/>
        </w:rPr>
        <w:t>Provide feedback and action steps</w:t>
      </w:r>
      <w:r w:rsidR="000B4595" w:rsidRPr="00880B92">
        <w:rPr>
          <w:rFonts w:ascii="Century Gothic" w:hAnsi="Century Gothic"/>
          <w:b/>
          <w:color w:val="404040" w:themeColor="text1" w:themeTint="BF"/>
        </w:rPr>
        <w:t xml:space="preserve"> here:  </w:t>
      </w:r>
    </w:p>
    <w:p w14:paraId="0586BBBB" w14:textId="1CDCABC9" w:rsidR="00A147D2" w:rsidRPr="00A147D2" w:rsidRDefault="00A147D2" w:rsidP="00A147D2">
      <w:pPr>
        <w:rPr>
          <w:rFonts w:ascii="Century Gothic" w:hAnsi="Century Gothic" w:cstheme="minorHAnsi"/>
          <w:sz w:val="20"/>
          <w:szCs w:val="20"/>
        </w:rPr>
      </w:pPr>
    </w:p>
    <w:p w14:paraId="58B6EFFF" w14:textId="7D21E964" w:rsidR="00A147D2" w:rsidRPr="00A147D2" w:rsidRDefault="00A147D2" w:rsidP="00A147D2">
      <w:pPr>
        <w:rPr>
          <w:rFonts w:ascii="Century Gothic" w:hAnsi="Century Gothic" w:cstheme="minorHAnsi"/>
          <w:sz w:val="20"/>
          <w:szCs w:val="20"/>
        </w:rPr>
      </w:pPr>
    </w:p>
    <w:p w14:paraId="1903A6C7" w14:textId="3C21E71A" w:rsidR="00A147D2" w:rsidRPr="00A147D2" w:rsidRDefault="00A147D2" w:rsidP="00A147D2">
      <w:pPr>
        <w:rPr>
          <w:rFonts w:ascii="Century Gothic" w:hAnsi="Century Gothic" w:cstheme="minorHAnsi"/>
          <w:sz w:val="20"/>
          <w:szCs w:val="20"/>
        </w:rPr>
      </w:pPr>
    </w:p>
    <w:p w14:paraId="0A901AD7" w14:textId="5562629A" w:rsidR="00A147D2" w:rsidRPr="00A147D2" w:rsidRDefault="00A147D2" w:rsidP="00A147D2">
      <w:pPr>
        <w:tabs>
          <w:tab w:val="left" w:pos="13128"/>
        </w:tabs>
        <w:rPr>
          <w:rFonts w:ascii="Century Gothic" w:hAnsi="Century Gothic" w:cstheme="minorHAnsi"/>
          <w:sz w:val="20"/>
          <w:szCs w:val="20"/>
        </w:rPr>
      </w:pPr>
      <w:r>
        <w:rPr>
          <w:rFonts w:ascii="Century Gothic" w:hAnsi="Century Gothic" w:cstheme="minorHAnsi"/>
          <w:sz w:val="20"/>
          <w:szCs w:val="20"/>
        </w:rPr>
        <w:tab/>
      </w:r>
    </w:p>
    <w:sectPr w:rsidR="00A147D2" w:rsidRPr="00A147D2" w:rsidSect="007A0D2D">
      <w:footerReference w:type="default" r:id="rId9"/>
      <w:pgSz w:w="15840" w:h="12240" w:orient="landscape"/>
      <w:pgMar w:top="720" w:right="720" w:bottom="45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98E9F" w14:textId="77777777" w:rsidR="009F0AA9" w:rsidRDefault="009F0AA9" w:rsidP="000A4171">
      <w:pPr>
        <w:spacing w:after="0" w:line="240" w:lineRule="auto"/>
      </w:pPr>
      <w:r>
        <w:separator/>
      </w:r>
    </w:p>
  </w:endnote>
  <w:endnote w:type="continuationSeparator" w:id="0">
    <w:p w14:paraId="3FD9769D" w14:textId="77777777" w:rsidR="009F0AA9" w:rsidRDefault="009F0AA9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0C4F4C56" w:rsidR="000A4171" w:rsidRPr="00EA5CB9" w:rsidRDefault="000A4171" w:rsidP="000A4171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 w:rsidR="00B67F0B">
      <w:rPr>
        <w:i/>
        <w:sz w:val="20"/>
      </w:rPr>
      <w:t>April</w:t>
    </w:r>
    <w:r w:rsidR="00A147D2">
      <w:rPr>
        <w:i/>
        <w:sz w:val="20"/>
      </w:rPr>
      <w:t xml:space="preserve"> 12</w:t>
    </w:r>
    <w:r w:rsidR="000A49F2">
      <w:rPr>
        <w:i/>
        <w:sz w:val="20"/>
      </w:rPr>
      <w:t>, 202</w:t>
    </w:r>
    <w:r w:rsidR="00B67F0B">
      <w:rPr>
        <w:i/>
        <w:sz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6CDA3" w14:textId="77777777" w:rsidR="009F0AA9" w:rsidRDefault="009F0AA9" w:rsidP="000A4171">
      <w:pPr>
        <w:spacing w:after="0" w:line="240" w:lineRule="auto"/>
      </w:pPr>
      <w:r>
        <w:separator/>
      </w:r>
    </w:p>
  </w:footnote>
  <w:footnote w:type="continuationSeparator" w:id="0">
    <w:p w14:paraId="54CC7C08" w14:textId="77777777" w:rsidR="009F0AA9" w:rsidRDefault="009F0AA9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294A2D"/>
    <w:multiLevelType w:val="hybridMultilevel"/>
    <w:tmpl w:val="CA28E7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0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046780"/>
    <w:multiLevelType w:val="hybridMultilevel"/>
    <w:tmpl w:val="EC563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6166B6"/>
    <w:multiLevelType w:val="hybridMultilevel"/>
    <w:tmpl w:val="2160A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F573C1"/>
    <w:multiLevelType w:val="hybridMultilevel"/>
    <w:tmpl w:val="23782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D16A4E"/>
    <w:multiLevelType w:val="hybridMultilevel"/>
    <w:tmpl w:val="00C615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2434036">
    <w:abstractNumId w:val="22"/>
  </w:num>
  <w:num w:numId="2" w16cid:durableId="361445368">
    <w:abstractNumId w:val="28"/>
  </w:num>
  <w:num w:numId="3" w16cid:durableId="2120223024">
    <w:abstractNumId w:val="18"/>
  </w:num>
  <w:num w:numId="4" w16cid:durableId="2039306977">
    <w:abstractNumId w:val="31"/>
  </w:num>
  <w:num w:numId="5" w16cid:durableId="1251306795">
    <w:abstractNumId w:val="15"/>
  </w:num>
  <w:num w:numId="6" w16cid:durableId="601033041">
    <w:abstractNumId w:val="4"/>
  </w:num>
  <w:num w:numId="7" w16cid:durableId="874972798">
    <w:abstractNumId w:val="16"/>
  </w:num>
  <w:num w:numId="8" w16cid:durableId="1425806771">
    <w:abstractNumId w:val="23"/>
  </w:num>
  <w:num w:numId="9" w16cid:durableId="1213268249">
    <w:abstractNumId w:val="10"/>
  </w:num>
  <w:num w:numId="10" w16cid:durableId="512183276">
    <w:abstractNumId w:val="3"/>
  </w:num>
  <w:num w:numId="11" w16cid:durableId="1163937477">
    <w:abstractNumId w:val="5"/>
  </w:num>
  <w:num w:numId="12" w16cid:durableId="531109266">
    <w:abstractNumId w:val="1"/>
  </w:num>
  <w:num w:numId="13" w16cid:durableId="1339384490">
    <w:abstractNumId w:val="30"/>
  </w:num>
  <w:num w:numId="14" w16cid:durableId="1989747350">
    <w:abstractNumId w:val="27"/>
  </w:num>
  <w:num w:numId="15" w16cid:durableId="1618027386">
    <w:abstractNumId w:val="0"/>
  </w:num>
  <w:num w:numId="16" w16cid:durableId="825701759">
    <w:abstractNumId w:val="7"/>
  </w:num>
  <w:num w:numId="17" w16cid:durableId="950820719">
    <w:abstractNumId w:val="12"/>
  </w:num>
  <w:num w:numId="18" w16cid:durableId="724912568">
    <w:abstractNumId w:val="26"/>
  </w:num>
  <w:num w:numId="19" w16cid:durableId="1064255888">
    <w:abstractNumId w:val="19"/>
  </w:num>
  <w:num w:numId="20" w16cid:durableId="595672029">
    <w:abstractNumId w:val="24"/>
  </w:num>
  <w:num w:numId="21" w16cid:durableId="1934700116">
    <w:abstractNumId w:val="2"/>
  </w:num>
  <w:num w:numId="22" w16cid:durableId="1296176754">
    <w:abstractNumId w:val="13"/>
  </w:num>
  <w:num w:numId="23" w16cid:durableId="2103449909">
    <w:abstractNumId w:val="29"/>
  </w:num>
  <w:num w:numId="24" w16cid:durableId="1265263128">
    <w:abstractNumId w:val="8"/>
  </w:num>
  <w:num w:numId="25" w16cid:durableId="922106057">
    <w:abstractNumId w:val="20"/>
  </w:num>
  <w:num w:numId="26" w16cid:durableId="299924938">
    <w:abstractNumId w:val="9"/>
  </w:num>
  <w:num w:numId="27" w16cid:durableId="958071050">
    <w:abstractNumId w:val="11"/>
  </w:num>
  <w:num w:numId="28" w16cid:durableId="1695184267">
    <w:abstractNumId w:val="6"/>
  </w:num>
  <w:num w:numId="29" w16cid:durableId="1101871777">
    <w:abstractNumId w:val="21"/>
  </w:num>
  <w:num w:numId="30" w16cid:durableId="455637986">
    <w:abstractNumId w:val="14"/>
  </w:num>
  <w:num w:numId="31" w16cid:durableId="242764468">
    <w:abstractNumId w:val="17"/>
  </w:num>
  <w:num w:numId="32" w16cid:durableId="15516518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I2NDI0NLU0MjFS0lEKTi0uzszPAykwrgUAG13vmSwAAAA="/>
  </w:docVars>
  <w:rsids>
    <w:rsidRoot w:val="0040000F"/>
    <w:rsid w:val="00006749"/>
    <w:rsid w:val="00035F66"/>
    <w:rsid w:val="0003668D"/>
    <w:rsid w:val="0005519E"/>
    <w:rsid w:val="00070C6B"/>
    <w:rsid w:val="000A4171"/>
    <w:rsid w:val="000A4527"/>
    <w:rsid w:val="000A49F2"/>
    <w:rsid w:val="000B1B35"/>
    <w:rsid w:val="000B4595"/>
    <w:rsid w:val="000C758B"/>
    <w:rsid w:val="000C7995"/>
    <w:rsid w:val="000E069D"/>
    <w:rsid w:val="000E09A7"/>
    <w:rsid w:val="000E38BC"/>
    <w:rsid w:val="000E4EE8"/>
    <w:rsid w:val="001121CA"/>
    <w:rsid w:val="00117500"/>
    <w:rsid w:val="00141EF5"/>
    <w:rsid w:val="00146518"/>
    <w:rsid w:val="001478D5"/>
    <w:rsid w:val="00147938"/>
    <w:rsid w:val="00150B86"/>
    <w:rsid w:val="00167AFE"/>
    <w:rsid w:val="00167B61"/>
    <w:rsid w:val="00191F80"/>
    <w:rsid w:val="001B586E"/>
    <w:rsid w:val="001D1105"/>
    <w:rsid w:val="001F622A"/>
    <w:rsid w:val="00204BDB"/>
    <w:rsid w:val="00231F60"/>
    <w:rsid w:val="00232E8B"/>
    <w:rsid w:val="00232EDB"/>
    <w:rsid w:val="00236402"/>
    <w:rsid w:val="00245AF6"/>
    <w:rsid w:val="00261A47"/>
    <w:rsid w:val="00263C15"/>
    <w:rsid w:val="00281867"/>
    <w:rsid w:val="00282CE6"/>
    <w:rsid w:val="00283EDD"/>
    <w:rsid w:val="00290D89"/>
    <w:rsid w:val="002951FD"/>
    <w:rsid w:val="002A039B"/>
    <w:rsid w:val="002A2AFC"/>
    <w:rsid w:val="002A6808"/>
    <w:rsid w:val="002B2335"/>
    <w:rsid w:val="002B27DB"/>
    <w:rsid w:val="002C02A1"/>
    <w:rsid w:val="002D6666"/>
    <w:rsid w:val="002D6DBB"/>
    <w:rsid w:val="00302F05"/>
    <w:rsid w:val="00323135"/>
    <w:rsid w:val="003261D4"/>
    <w:rsid w:val="00343898"/>
    <w:rsid w:val="00353CA5"/>
    <w:rsid w:val="003763B5"/>
    <w:rsid w:val="00392503"/>
    <w:rsid w:val="003967AE"/>
    <w:rsid w:val="003A40BA"/>
    <w:rsid w:val="003B536A"/>
    <w:rsid w:val="003C2605"/>
    <w:rsid w:val="003E5888"/>
    <w:rsid w:val="003F7B84"/>
    <w:rsid w:val="0040000F"/>
    <w:rsid w:val="00401E7D"/>
    <w:rsid w:val="004105E1"/>
    <w:rsid w:val="00424022"/>
    <w:rsid w:val="00426366"/>
    <w:rsid w:val="00441D03"/>
    <w:rsid w:val="00451D25"/>
    <w:rsid w:val="00453022"/>
    <w:rsid w:val="0048269E"/>
    <w:rsid w:val="00495FFF"/>
    <w:rsid w:val="004B71C3"/>
    <w:rsid w:val="004C6E87"/>
    <w:rsid w:val="004D50D0"/>
    <w:rsid w:val="00500207"/>
    <w:rsid w:val="00521111"/>
    <w:rsid w:val="005232BA"/>
    <w:rsid w:val="00555845"/>
    <w:rsid w:val="0056247E"/>
    <w:rsid w:val="00592BF7"/>
    <w:rsid w:val="00595B4E"/>
    <w:rsid w:val="00596E12"/>
    <w:rsid w:val="005A117D"/>
    <w:rsid w:val="005B70FF"/>
    <w:rsid w:val="005C1682"/>
    <w:rsid w:val="005C5C72"/>
    <w:rsid w:val="005D38AE"/>
    <w:rsid w:val="005D7689"/>
    <w:rsid w:val="00610D24"/>
    <w:rsid w:val="00617A05"/>
    <w:rsid w:val="00623364"/>
    <w:rsid w:val="0062713C"/>
    <w:rsid w:val="00632135"/>
    <w:rsid w:val="0065106B"/>
    <w:rsid w:val="00680F0C"/>
    <w:rsid w:val="006E08DA"/>
    <w:rsid w:val="006F3163"/>
    <w:rsid w:val="006F7EA6"/>
    <w:rsid w:val="0072210D"/>
    <w:rsid w:val="00726A4D"/>
    <w:rsid w:val="00730D97"/>
    <w:rsid w:val="00732C57"/>
    <w:rsid w:val="007516A5"/>
    <w:rsid w:val="00770F41"/>
    <w:rsid w:val="007A0D2D"/>
    <w:rsid w:val="007B3982"/>
    <w:rsid w:val="007D306F"/>
    <w:rsid w:val="007E202C"/>
    <w:rsid w:val="007F6BC4"/>
    <w:rsid w:val="00807AE5"/>
    <w:rsid w:val="00825168"/>
    <w:rsid w:val="008609CC"/>
    <w:rsid w:val="00874B3D"/>
    <w:rsid w:val="00880B92"/>
    <w:rsid w:val="00895AB6"/>
    <w:rsid w:val="008A699E"/>
    <w:rsid w:val="008C33A8"/>
    <w:rsid w:val="008D4FC7"/>
    <w:rsid w:val="008D603C"/>
    <w:rsid w:val="008F33E9"/>
    <w:rsid w:val="008F75C8"/>
    <w:rsid w:val="009024E7"/>
    <w:rsid w:val="009038C6"/>
    <w:rsid w:val="009048B1"/>
    <w:rsid w:val="00951F7B"/>
    <w:rsid w:val="00974214"/>
    <w:rsid w:val="009778E4"/>
    <w:rsid w:val="009865C5"/>
    <w:rsid w:val="0099494B"/>
    <w:rsid w:val="009A0C00"/>
    <w:rsid w:val="009A5575"/>
    <w:rsid w:val="009A7F8D"/>
    <w:rsid w:val="009E2900"/>
    <w:rsid w:val="009F0AA9"/>
    <w:rsid w:val="00A050DB"/>
    <w:rsid w:val="00A147D2"/>
    <w:rsid w:val="00A30D30"/>
    <w:rsid w:val="00A45F46"/>
    <w:rsid w:val="00A64AA8"/>
    <w:rsid w:val="00A81279"/>
    <w:rsid w:val="00A81B4C"/>
    <w:rsid w:val="00A95A8B"/>
    <w:rsid w:val="00AB0288"/>
    <w:rsid w:val="00AB14BD"/>
    <w:rsid w:val="00AB64EC"/>
    <w:rsid w:val="00AD5902"/>
    <w:rsid w:val="00AF5009"/>
    <w:rsid w:val="00B3539E"/>
    <w:rsid w:val="00B36F18"/>
    <w:rsid w:val="00B40D2F"/>
    <w:rsid w:val="00B41E40"/>
    <w:rsid w:val="00B455CE"/>
    <w:rsid w:val="00B4599C"/>
    <w:rsid w:val="00B67F0B"/>
    <w:rsid w:val="00B819C6"/>
    <w:rsid w:val="00BA23C8"/>
    <w:rsid w:val="00BD5ED3"/>
    <w:rsid w:val="00BD7301"/>
    <w:rsid w:val="00BE1DFC"/>
    <w:rsid w:val="00BF7CF5"/>
    <w:rsid w:val="00C11C52"/>
    <w:rsid w:val="00C12358"/>
    <w:rsid w:val="00C33E37"/>
    <w:rsid w:val="00C4608B"/>
    <w:rsid w:val="00C67CC8"/>
    <w:rsid w:val="00C974B1"/>
    <w:rsid w:val="00CA17E7"/>
    <w:rsid w:val="00CD1A97"/>
    <w:rsid w:val="00CD5DCA"/>
    <w:rsid w:val="00CE4AC0"/>
    <w:rsid w:val="00CF367B"/>
    <w:rsid w:val="00D06A07"/>
    <w:rsid w:val="00D11952"/>
    <w:rsid w:val="00D31755"/>
    <w:rsid w:val="00D50FC0"/>
    <w:rsid w:val="00D6134B"/>
    <w:rsid w:val="00D72C95"/>
    <w:rsid w:val="00D8414A"/>
    <w:rsid w:val="00DA1B23"/>
    <w:rsid w:val="00DA67C6"/>
    <w:rsid w:val="00DB2EF1"/>
    <w:rsid w:val="00DF628A"/>
    <w:rsid w:val="00DF7D83"/>
    <w:rsid w:val="00E078C8"/>
    <w:rsid w:val="00E07D40"/>
    <w:rsid w:val="00E1198C"/>
    <w:rsid w:val="00E34700"/>
    <w:rsid w:val="00E6276A"/>
    <w:rsid w:val="00E7426B"/>
    <w:rsid w:val="00E866CB"/>
    <w:rsid w:val="00E959AC"/>
    <w:rsid w:val="00EA5CB9"/>
    <w:rsid w:val="00EB2213"/>
    <w:rsid w:val="00EC50DA"/>
    <w:rsid w:val="00F06833"/>
    <w:rsid w:val="00F17259"/>
    <w:rsid w:val="00F41C95"/>
    <w:rsid w:val="00F63779"/>
    <w:rsid w:val="00F66BB4"/>
    <w:rsid w:val="00F82D7D"/>
    <w:rsid w:val="00FA403B"/>
    <w:rsid w:val="00FE100C"/>
    <w:rsid w:val="00FE71A0"/>
    <w:rsid w:val="00FF7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9D1D1"/>
  <w15:docId w15:val="{EBFEA64C-B72D-4023-AE76-F45FA72B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2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507197-74F9-462D-976E-028FA38B9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J. Satzler</dc:creator>
  <cp:lastModifiedBy>Melissa Hudelson</cp:lastModifiedBy>
  <cp:revision>4</cp:revision>
  <cp:lastPrinted>2019-01-16T19:20:00Z</cp:lastPrinted>
  <dcterms:created xsi:type="dcterms:W3CDTF">2023-02-16T22:06:00Z</dcterms:created>
  <dcterms:modified xsi:type="dcterms:W3CDTF">2023-03-23T16:29:00Z</dcterms:modified>
</cp:coreProperties>
</file>